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4C2981C1"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106-e-NR-5G_V2X-06] Discussion on R1-2107980: Clarification on UE behaviour in out of coverage case</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D84BD0D" w14:textId="2D593EA9"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2271C11D" w14:textId="3B5997AA"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10A433D" w14:textId="77777777"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14:paraId="01C23C80" w14:textId="718E60CC"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14:paraId="1397BCF7" w14:textId="67D04D9F"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14:paraId="43440877" w14:textId="77777777" w:rsidR="00DC31E7" w:rsidRPr="009149D5" w:rsidRDefault="00DC31E7" w:rsidP="002C6D84">
      <w:pPr>
        <w:snapToGrid w:val="0"/>
        <w:spacing w:before="120" w:after="120"/>
        <w:rPr>
          <w:rFonts w:ascii="Times New Roman" w:eastAsia="微软雅黑" w:hAnsi="Times New Roman"/>
          <w:sz w:val="20"/>
          <w:szCs w:val="20"/>
          <w:lang w:val="en-GB"/>
        </w:rPr>
      </w:pPr>
    </w:p>
    <w:bookmarkEnd w:id="2"/>
    <w:p w14:paraId="186F5715" w14:textId="5DC6D38E"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026C845E"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81EC56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F886759"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2B137CB9" w14:textId="6CF5C9DE"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0986B84A" w14:textId="1BFF632B"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14474286" w14:textId="77777777" w:rsidTr="009A57C4">
        <w:tc>
          <w:tcPr>
            <w:tcW w:w="9737" w:type="dxa"/>
          </w:tcPr>
          <w:p w14:paraId="59FD6A3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r>
            <w:r w:rsidRPr="00976D83">
              <w:rPr>
                <w:rFonts w:ascii="Times New Roman" w:hAnsi="Times New Roman"/>
                <w:sz w:val="20"/>
                <w:lang w:val="x-none" w:eastAsia="x-none"/>
              </w:rPr>
              <w:t>S-SS/PSBCH blocks</w:t>
            </w:r>
            <w:bookmarkEnd w:id="3"/>
            <w:bookmarkEnd w:id="4"/>
            <w:bookmarkEnd w:id="5"/>
          </w:p>
          <w:p w14:paraId="69E0035C"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29262622"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3791B4F4"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09F543F9"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50D8F82" w14:textId="1AE10266"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lang w:val="x-none"/>
                </w:rPr>
                <m:t>1≤</m:t>
              </m:r>
              <m:r>
                <w:rPr>
                  <w:rFonts w:ascii="Cambria Math" w:eastAsia="Malgun Gothic" w:hAnsi="Cambria Math"/>
                  <w:lang w:val="x-none"/>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1B673F1B" w14:textId="62673CF9"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BA5DC3" w:rsidRPr="00976D83">
        <w:rPr>
          <w:rFonts w:ascii="Times New Roman" w:hAnsi="Times New Roman" w:cs="Times New Roman"/>
          <w:sz w:val="20"/>
          <w:szCs w:val="20"/>
        </w:rPr>
        <w:fldChar w:fldCharType="begin"/>
      </w:r>
      <w:r w:rsidR="00BA5DC3" w:rsidRPr="00976D83">
        <w:rPr>
          <w:rFonts w:ascii="Times New Roman" w:hAnsi="Times New Roman" w:cs="Times New Roman"/>
          <w:sz w:val="20"/>
          <w:szCs w:val="20"/>
        </w:rPr>
        <w:instrText xml:space="preserve"> REF _Ref79940406 \n \h </w:instrText>
      </w:r>
      <w:r w:rsidR="00664EFF" w:rsidRPr="00976D83">
        <w:rPr>
          <w:rFonts w:ascii="Times New Roman" w:hAnsi="Times New Roman" w:cs="Times New Roman"/>
          <w:sz w:val="20"/>
          <w:szCs w:val="20"/>
        </w:rPr>
        <w:instrText xml:space="preserve"> \* MERGEFORMAT </w:instrText>
      </w:r>
      <w:r w:rsidR="00BA5DC3" w:rsidRPr="00976D83">
        <w:rPr>
          <w:rFonts w:ascii="Times New Roman" w:hAnsi="Times New Roman" w:cs="Times New Roman"/>
          <w:sz w:val="20"/>
          <w:szCs w:val="20"/>
        </w:rPr>
      </w:r>
      <w:r w:rsidR="00BA5DC3" w:rsidRPr="00976D83">
        <w:rPr>
          <w:rFonts w:ascii="Times New Roman" w:hAnsi="Times New Roman" w:cs="Times New Roman"/>
          <w:sz w:val="20"/>
          <w:szCs w:val="20"/>
        </w:rPr>
        <w:fldChar w:fldCharType="separate"/>
      </w:r>
      <w:r w:rsidR="00BA5DC3" w:rsidRPr="00976D83">
        <w:rPr>
          <w:rFonts w:ascii="Times New Roman" w:hAnsi="Times New Roman" w:cs="Times New Roman"/>
          <w:sz w:val="20"/>
          <w:szCs w:val="20"/>
        </w:rPr>
        <w:t>[1]</w:t>
      </w:r>
      <w:r w:rsidR="00BA5DC3" w:rsidRPr="00976D83">
        <w:rPr>
          <w:rFonts w:ascii="Times New Roman" w:hAnsi="Times New Roman" w:cs="Times New Roman"/>
          <w:sz w:val="20"/>
          <w:szCs w:val="20"/>
        </w:rPr>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62ECA0EF" w14:textId="7CBA4489"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44D33B87" w14:textId="77777777" w:rsidTr="00357E75">
        <w:tc>
          <w:tcPr>
            <w:tcW w:w="9737" w:type="dxa"/>
          </w:tcPr>
          <w:p w14:paraId="0F0B8EB5"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r>
            <w:r w:rsidRPr="00976D83">
              <w:rPr>
                <w:rFonts w:ascii="Times New Roman" w:hAnsi="Times New Roman"/>
                <w:sz w:val="20"/>
                <w:lang w:val="x-none" w:eastAsia="x-none"/>
              </w:rPr>
              <w:t>S-SS/PSBCH blocks</w:t>
            </w:r>
          </w:p>
          <w:p w14:paraId="496E5E5D"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2A2700DC"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lang w:val="x-none"/>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3558C10E" w14:textId="77777777" w:rsidR="003E7D74" w:rsidRPr="00976D83" w:rsidRDefault="003E7D74" w:rsidP="003E7D74">
            <w:pPr>
              <w:rPr>
                <w:rFonts w:ascii="Times New Roman" w:eastAsia="宋体" w:hAnsi="Times New Roman"/>
              </w:rPr>
            </w:pPr>
            <w:r w:rsidRPr="00976D83">
              <w:rPr>
                <w:rFonts w:ascii="Times New Roman" w:hAnsi="Times New Roman"/>
              </w:rPr>
              <w:t>where</w:t>
            </w:r>
          </w:p>
          <w:p w14:paraId="28F2F45A"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lang w:val="x-none"/>
                    </w:rPr>
                  </m:ctrlPr>
                </m:sub>
              </m:sSub>
            </m:oMath>
            <w:r w:rsidRPr="00976D83">
              <w:rPr>
                <w:rFonts w:ascii="Times New Roman" w:hAnsi="Times New Roman" w:cs="Times New Roman"/>
                <w:color w:val="auto"/>
              </w:rPr>
              <w:t xml:space="preserve"> is defined in [8-1, TS 38.101-1]  </w:t>
            </w:r>
          </w:p>
          <w:p w14:paraId="0B94F85D" w14:textId="77777777"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lang w:val="x-none"/>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lang w:val="x-none"/>
                    </w:rPr>
                  </m:ctrlPr>
                </m:sub>
              </m:sSub>
              <m:r>
                <w:rPr>
                  <w:rFonts w:ascii="Cambria Math" w:hAnsi="Cambria Math" w:cs="Times New Roman"/>
                  <w:color w:val="auto"/>
                </w:rPr>
                <m:t>(i)=</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lang w:val="x-none"/>
                    </w:rPr>
                  </m:ctrlPr>
                </m:sub>
              </m:sSub>
            </m:oMath>
            <w:r w:rsidRPr="00976D83">
              <w:rPr>
                <w:rFonts w:ascii="Times New Roman" w:hAnsi="Times New Roman" w:cs="Times New Roman"/>
                <w:color w:val="auto"/>
                <w:lang w:val="x-none"/>
              </w:rPr>
              <w:t xml:space="preserve"> </w:t>
            </w:r>
          </w:p>
          <w:p w14:paraId="6D08CF30"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601689D"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7F171264" w14:textId="77777777"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32991D9"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5CCCEDB3"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5B682152" w14:textId="7B0A003E" w:rsidR="00357E75" w:rsidRPr="00976D83" w:rsidRDefault="003E7D74" w:rsidP="003E7D74">
            <w:pPr>
              <w:pStyle w:val="B1"/>
              <w:rPr>
                <w:rFonts w:ascii="Times New Roman" w:hAnsi="Times New Roman" w:cs="Times New Roman"/>
                <w:color w:val="auto"/>
                <w:lang w:val="x-none"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lang w:val="x-none"/>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57FF2DE0"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6E69F803" w14:textId="77777777" w:rsidTr="00661ADC">
        <w:tc>
          <w:tcPr>
            <w:tcW w:w="9737" w:type="dxa"/>
          </w:tcPr>
          <w:p w14:paraId="30B677A5"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6318C989"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14:paraId="48F8772B" w14:textId="77777777"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14:paraId="7F0083C2"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14:paraId="51CBB332"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val="x-none"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14:paraId="0EA6599D"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val="x-none"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r w:rsidRPr="00CD59A9">
              <w:rPr>
                <w:rFonts w:ascii="Times New Roman" w:eastAsia="宋体" w:hAnsi="Times New Roman"/>
                <w:i/>
                <w:iCs/>
                <w:lang w:val="en-GB" w:eastAsia="en-US"/>
              </w:rPr>
              <w:t>sl-MaxTransPower</w:t>
            </w:r>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val="x-none" w:eastAsia="en-US"/>
                    </w:rPr>
                  </m:ctrlPr>
                </m:sub>
              </m:sSub>
              <m:r>
                <w:rPr>
                  <w:rFonts w:ascii="Cambria Math" w:eastAsia="宋体" w:hAnsi="Cambria Math"/>
                  <w:lang w:val="en-GB" w:eastAsia="en-US"/>
                </w:rPr>
                <m:t>=</m:t>
              </m:r>
              <m:sSub>
                <m:sSubPr>
                  <m:ctrlPr>
                    <w:rPr>
                      <w:rFonts w:ascii="Cambria Math" w:eastAsia="宋体" w:hAnsi="Cambria Math"/>
                      <w:i/>
                      <w:lang w:val="x-none"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val="x-none" w:eastAsia="en-US"/>
                    </w:rPr>
                  </m:ctrlPr>
                </m:sub>
              </m:sSub>
            </m:oMath>
            <w:r w:rsidRPr="00CD59A9">
              <w:rPr>
                <w:rFonts w:ascii="Times New Roman" w:eastAsia="宋体" w:hAnsi="Times New Roman"/>
                <w:lang w:eastAsia="en-US"/>
              </w:rPr>
              <w:t>;</w:t>
            </w:r>
          </w:p>
          <w:p w14:paraId="1EC88459"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14:paraId="0D8A1989" w14:textId="77777777" w:rsidR="00CD59A9" w:rsidRPr="00CD59A9" w:rsidRDefault="00CD59A9" w:rsidP="00CD59A9">
            <w:pPr>
              <w:widowControl/>
              <w:ind w:left="851" w:hanging="284"/>
              <w:jc w:val="left"/>
              <w:rPr>
                <w:rFonts w:ascii="Times New Roman" w:eastAsia="宋体" w:hAnsi="Times New Roman"/>
                <w:lang w:val="x-none"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val="x-none" w:eastAsia="en-US"/>
                    </w:rPr>
                  </m:ctrlPr>
                </m:funcPr>
                <m:fName>
                  <m:sSub>
                    <m:sSubPr>
                      <m:ctrlPr>
                        <w:rPr>
                          <w:rFonts w:ascii="Cambria Math" w:eastAsia="宋体" w:hAnsi="Cambria Math"/>
                          <w:lang w:val="x-none"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val="x-none" w:eastAsia="en-US"/>
                        </w:rPr>
                      </m:ctrlPr>
                    </m:dPr>
                    <m:e>
                      <m:sSup>
                        <m:sSupPr>
                          <m:ctrlPr>
                            <w:rPr>
                              <w:rFonts w:ascii="Cambria Math" w:eastAsia="宋体" w:hAnsi="Cambria Math"/>
                              <w:lang w:val="x-none"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val="x-none"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val="x-none"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val="x-none"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14:paraId="06025006" w14:textId="77777777"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14:paraId="21C4B2F3"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val="x-none" w:eastAsia="en-US"/>
                    </w:rPr>
                  </m:ctrlPr>
                </m:dPr>
                <m:e>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14:paraId="1211D3AB"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50F2143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14:paraId="71FEA506"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14:paraId="510DBA9C"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14:paraId="16BCCE03" w14:textId="77777777"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lang w:val="x-none"/>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lang w:val="x-none"/>
              </w:rPr>
              <w:t xml:space="preserve">in serving cell </w:t>
            </w:r>
            <m:oMath>
              <m:r>
                <w:rPr>
                  <w:rFonts w:ascii="Cambria Math" w:eastAsia="宋体" w:hAnsi="Cambria Math"/>
                  <w:szCs w:val="18"/>
                  <w:lang w:val="en-GB" w:eastAsia="en-US"/>
                </w:rPr>
                <m:t>c</m:t>
              </m:r>
            </m:oMath>
          </w:p>
          <w:p w14:paraId="64380CAC"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lang w:val="x-none"/>
              </w:rPr>
              <w:t xml:space="preserve">in serving cell </w:t>
            </w:r>
            <m:oMath>
              <m:r>
                <w:rPr>
                  <w:rFonts w:ascii="Cambria Math" w:eastAsia="宋体" w:hAnsi="Cambria Math"/>
                  <w:szCs w:val="18"/>
                  <w:lang w:val="en-GB" w:eastAsia="en-US"/>
                </w:rPr>
                <m:t>c</m:t>
              </m:r>
            </m:oMath>
          </w:p>
          <w:p w14:paraId="554B1C8B"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14:paraId="3D92D637"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14:paraId="4530CE07" w14:textId="77777777"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14:paraId="7C5CB868"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val="x-none" w:eastAsia="en-US"/>
                    </w:rPr>
                  </m:ctrlPr>
                </m:funcPr>
                <m:fName>
                  <m:sSub>
                    <m:sSubPr>
                      <m:ctrlPr>
                        <w:rPr>
                          <w:rFonts w:ascii="Cambria Math" w:eastAsia="宋体" w:hAnsi="Cambria Math"/>
                          <w:lang w:val="x-none"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val="x-none" w:eastAsia="en-US"/>
                        </w:rPr>
                      </m:ctrlPr>
                    </m:dPr>
                    <m:e>
                      <m:sSup>
                        <m:sSupPr>
                          <m:ctrlPr>
                            <w:rPr>
                              <w:rFonts w:ascii="Cambria Math" w:eastAsia="宋体" w:hAnsi="Cambria Math"/>
                              <w:lang w:val="x-none"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val="x-none"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val="x-none"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val="x-none"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14:paraId="0C1B7422"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14:paraId="1442E3B1" w14:textId="77777777" w:rsidR="00CD59A9" w:rsidRPr="00CD59A9" w:rsidRDefault="00CD59A9" w:rsidP="00CD59A9">
            <w:pPr>
              <w:widowControl/>
              <w:ind w:left="851" w:hanging="284"/>
              <w:jc w:val="left"/>
              <w:rPr>
                <w:rFonts w:ascii="Times New Roman" w:eastAsia="宋体" w:hAnsi="Times New Roman"/>
                <w:lang w:val="x-none"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nor/>
                    </m:rPr>
                    <w:rPr>
                      <w:rFonts w:ascii="Cambria Math" w:eastAsia="宋体" w:hAnsi="Times New Roman"/>
                      <w:lang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val="x-none" w:eastAsia="en-US"/>
                    </w:rPr>
                  </m:ctrlPr>
                </m:dPr>
                <m:e>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14:paraId="6525BEA3"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740F5C0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14:paraId="0C4AC9E5"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14:paraId="2C301D26"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4CDB152B"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r w:rsidRPr="00CD59A9">
              <w:rPr>
                <w:rFonts w:ascii="Times New Roman" w:eastAsia="MS Mincho" w:hAnsi="Times New Roman"/>
                <w:lang w:eastAsia="en-US"/>
              </w:rPr>
              <w:t>, and</w:t>
            </w:r>
          </w:p>
          <w:p w14:paraId="0BC7EEB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
          <w:p w14:paraId="101D78AA" w14:textId="77777777"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14:paraId="55AABC3E"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14:paraId="12046FFE"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4F49121A" w14:textId="77777777" w:rsidR="00CD59A9" w:rsidRPr="00CD59A9" w:rsidRDefault="000A0E54"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val="x-none"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val="x-none" w:eastAsia="en-US"/>
                        </w:rPr>
                        <m:t>log</m:t>
                      </m:r>
                    </m:e>
                    <m:sub>
                      <m:r>
                        <m:rPr>
                          <m:sty m:val="p"/>
                        </m:rPr>
                        <w:rPr>
                          <w:rFonts w:ascii="Cambria Math" w:eastAsia="宋体" w:hAnsi="Cambria Math"/>
                          <w:noProof/>
                          <w:lang w:val="x-none"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val="x-none" w:eastAsia="en-US"/>
                                </w:rPr>
                                <m:t>M</m:t>
                              </m:r>
                            </m:e>
                            <m:sub>
                              <m:r>
                                <m:rPr>
                                  <m:sty m:val="p"/>
                                </m:rPr>
                                <w:rPr>
                                  <w:rFonts w:ascii="Cambria Math" w:eastAsia="宋体" w:hAnsi="Cambria Math"/>
                                  <w:noProof/>
                                  <w:lang w:val="x-none" w:eastAsia="en-US"/>
                                </w:rPr>
                                <m:t>RB</m:t>
                              </m:r>
                            </m:sub>
                            <m:sup>
                              <m:r>
                                <m:rPr>
                                  <m:sty m:val="p"/>
                                </m:rPr>
                                <w:rPr>
                                  <w:rFonts w:ascii="Cambria Math" w:eastAsia="宋体" w:hAnsi="Cambria Math"/>
                                  <w:noProof/>
                                  <w:lang w:val="x-none"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val="x-none"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val="x-none" w:eastAsia="en-US"/>
                                </w:rPr>
                                <m:t>M</m:t>
                              </m:r>
                            </m:e>
                            <m:sub>
                              <m:r>
                                <m:rPr>
                                  <m:sty m:val="p"/>
                                </m:rPr>
                                <w:rPr>
                                  <w:rFonts w:ascii="Cambria Math" w:eastAsia="宋体" w:hAnsi="Cambria Math"/>
                                  <w:noProof/>
                                  <w:lang w:val="x-none" w:eastAsia="en-US"/>
                                </w:rPr>
                                <m:t>RB</m:t>
                              </m:r>
                            </m:sub>
                            <m:sup>
                              <m:r>
                                <m:rPr>
                                  <m:sty m:val="p"/>
                                </m:rPr>
                                <w:rPr>
                                  <w:rFonts w:ascii="Cambria Math" w:eastAsia="宋体" w:hAnsi="Cambria Math"/>
                                  <w:noProof/>
                                  <w:lang w:val="x-none"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val="x-none"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val="x-none" w:eastAsia="en-US"/>
                                </w:rPr>
                                <m:t>M</m:t>
                              </m:r>
                            </m:e>
                            <m:sub>
                              <m:r>
                                <m:rPr>
                                  <m:sty m:val="p"/>
                                </m:rPr>
                                <w:rPr>
                                  <w:rFonts w:ascii="Cambria Math" w:eastAsia="宋体" w:hAnsi="Cambria Math"/>
                                  <w:noProof/>
                                  <w:lang w:val="x-none" w:eastAsia="en-US"/>
                                </w:rPr>
                                <m:t>RB</m:t>
                              </m:r>
                            </m:sub>
                            <m:sup>
                              <m:r>
                                <m:rPr>
                                  <m:sty m:val="p"/>
                                </m:rPr>
                                <w:rPr>
                                  <w:rFonts w:ascii="Cambria Math" w:eastAsia="宋体" w:hAnsi="Cambria Math"/>
                                  <w:noProof/>
                                  <w:lang w:val="x-none"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val="x-none" w:eastAsia="en-US"/>
                                </w:rPr>
                                <m:t>i</m:t>
                              </m:r>
                            </m:e>
                          </m:d>
                        </m:den>
                      </m:f>
                    </m:e>
                  </m:d>
                </m:e>
              </m:func>
              <m:r>
                <w:rPr>
                  <w:rFonts w:ascii="Cambria Math" w:eastAsia="宋体" w:hAnsi="Cambria Math"/>
                  <w:noProof/>
                  <w:lang w:val="x-none"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14:paraId="41485D71" w14:textId="77777777"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val="x-none" w:eastAsia="en-US"/>
                    </w:rPr>
                  </m:ctrlPr>
                </m:sSubSupPr>
                <m:e>
                  <m:r>
                    <w:rPr>
                      <w:rFonts w:ascii="Cambria Math" w:eastAsia="宋体" w:hAnsi="Cambria Math"/>
                      <w:lang w:val="x-none" w:eastAsia="en-US"/>
                    </w:rPr>
                    <m:t>M</m:t>
                  </m:r>
                </m:e>
                <m:sub>
                  <m:r>
                    <m:rPr>
                      <m:nor/>
                    </m:rPr>
                    <w:rPr>
                      <w:rFonts w:ascii="Times New Roman" w:eastAsia="宋体" w:hAnsi="Times New Roman"/>
                      <w:lang w:val="x-none" w:eastAsia="en-US"/>
                    </w:rPr>
                    <m:t>RB</m:t>
                  </m:r>
                </m:sub>
                <m:sup>
                  <m:r>
                    <m:rPr>
                      <m:nor/>
                    </m:rPr>
                    <w:rPr>
                      <w:rFonts w:ascii="Times New Roman" w:eastAsia="宋体" w:hAnsi="Times New Roman"/>
                      <w:lang w:val="x-none" w:eastAsia="en-US"/>
                    </w:rPr>
                    <m:t>PSCCH</m:t>
                  </m:r>
                </m:sup>
              </m:sSubSup>
              <m:r>
                <m:rPr>
                  <m:sty m:val="p"/>
                </m:rPr>
                <w:rPr>
                  <w:rFonts w:ascii="Cambria Math" w:eastAsia="宋体" w:hAnsi="Cambria Math"/>
                  <w:lang w:val="x-none" w:eastAsia="en-US"/>
                </w:rPr>
                <m:t>(</m:t>
              </m:r>
              <m:r>
                <w:rPr>
                  <w:rFonts w:ascii="Cambria Math" w:eastAsia="宋体" w:hAnsi="Cambria Math"/>
                  <w:lang w:val="x-none" w:eastAsia="en-US"/>
                </w:rPr>
                <m:t>i</m:t>
              </m:r>
              <m:r>
                <m:rPr>
                  <m:sty m:val="p"/>
                </m:rPr>
                <w:rPr>
                  <w:rFonts w:ascii="Cambria Math" w:eastAsia="宋体" w:hAnsi="Cambria Math"/>
                  <w:lang w:val="x-none" w:eastAsia="en-US"/>
                </w:rPr>
                <m:t>)</m:t>
              </m:r>
            </m:oMath>
            <w:r w:rsidRPr="00CD59A9">
              <w:rPr>
                <w:rFonts w:ascii="Times New Roman" w:eastAsia="宋体" w:hAnsi="Times New Roman"/>
                <w:lang w:val="x-none" w:eastAsia="en-US"/>
              </w:rPr>
              <w:t xml:space="preserve"> is a number of resource blocks for the corresponding PSCCH transmission in PSCCH-PSSCH transmission occasion </w:t>
            </w:r>
            <m:oMath>
              <m:r>
                <w:rPr>
                  <w:rFonts w:ascii="Cambria Math" w:eastAsia="宋体" w:hAnsi="Cambria Math"/>
                  <w:lang w:val="x-none" w:eastAsia="en-US"/>
                </w:rPr>
                <m:t>i</m:t>
              </m:r>
            </m:oMath>
            <w:r w:rsidRPr="00CD59A9">
              <w:rPr>
                <w:rFonts w:ascii="Times New Roman" w:eastAsia="宋体" w:hAnsi="Times New Roman"/>
                <w:lang w:eastAsia="en-US"/>
              </w:rPr>
              <w:t>.</w:t>
            </w:r>
          </w:p>
          <w:p w14:paraId="738FCAF4" w14:textId="61B8D622"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14:paraId="725C7137"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6F9437C1" w14:textId="77777777" w:rsidTr="00661ADC">
        <w:tc>
          <w:tcPr>
            <w:tcW w:w="9737" w:type="dxa"/>
          </w:tcPr>
          <w:p w14:paraId="34647409" w14:textId="77777777"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14:paraId="0CC4432E" w14:textId="77777777"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val="x-none" w:eastAsia="en-US"/>
                </w:rPr>
                <m:t>1≤</m:t>
              </m:r>
              <m:r>
                <w:rPr>
                  <w:rFonts w:ascii="Cambria Math" w:eastAsia="Malgun Gothic" w:hAnsi="Cambria Math"/>
                  <w:lang w:val="x-none"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14:paraId="6052013E"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450696F1"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val="x-none"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14:paraId="28D97936"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14:paraId="3A0BE868"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14:paraId="75DFA4CF" w14:textId="77777777" w:rsidR="006663F3" w:rsidRPr="006663F3" w:rsidRDefault="006663F3" w:rsidP="006663F3">
            <w:pPr>
              <w:widowControl/>
              <w:ind w:left="851" w:hanging="284"/>
              <w:jc w:val="left"/>
              <w:rPr>
                <w:rFonts w:ascii="Times New Roman" w:eastAsia="宋体" w:hAnsi="Times New Roman"/>
                <w:lang w:val="x-none"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14:paraId="1FC2A0E6"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14:paraId="08A3493C"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lang w:val="x-none"/>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lang w:val="x-none"/>
              </w:rPr>
              <w:t xml:space="preserve">in serving cell </w:t>
            </w:r>
            <m:oMath>
              <m:r>
                <w:rPr>
                  <w:rFonts w:ascii="Cambria Math" w:eastAsia="宋体" w:hAnsi="Cambria Math"/>
                  <w:lang w:val="en-GB" w:eastAsia="en-US"/>
                </w:rPr>
                <m:t>c</m:t>
              </m:r>
            </m:oMath>
          </w:p>
          <w:p w14:paraId="7B3D46AE"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lang w:val="x-none"/>
              </w:rPr>
              <w:t xml:space="preserve">in serving cell </w:t>
            </w:r>
            <m:oMath>
              <m:r>
                <w:rPr>
                  <w:rFonts w:ascii="Cambria Math" w:eastAsia="宋体" w:hAnsi="Cambria Math"/>
                  <w:lang w:val="en-GB" w:eastAsia="en-US"/>
                </w:rPr>
                <m:t>c</m:t>
              </m:r>
            </m:oMath>
          </w:p>
          <w:p w14:paraId="78CD70C7" w14:textId="77777777"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14:paraId="7C6C6DF6"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66C37751"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73C54F7D"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73877248" w14:textId="77777777"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14:paraId="2E38285F"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3B7193D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0F42467A" w14:textId="77777777"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7C966AD7"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318DC6F9"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7170484" w14:textId="77777777"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14:paraId="39150F6D"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77FD8968"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14:paraId="548D5F8E" w14:textId="77777777"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4E979F54"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x-none" w:eastAsia="en-US"/>
              </w:rPr>
              <w:lastRenderedPageBreak/>
              <w:t>-</w:t>
            </w:r>
            <w:r w:rsidRPr="006663F3">
              <w:rPr>
                <w:rFonts w:ascii="Times New Roman" w:eastAsia="宋体" w:hAnsi="Times New Roman"/>
                <w:lang w:val="x-none"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x-none"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29C84411"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02E7FEE5"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92A4BF2"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06B0319A" w14:textId="77777777"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306B8B48"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28CB14B0"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11E55B03"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14:paraId="26E148F9"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2BB94BDB"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5F703AFF" w14:textId="7F999495"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val="x-none"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x-none" w:eastAsia="en-US"/>
                    </w:rPr>
                  </m:ctrlPr>
                </m:sub>
              </m:sSub>
            </m:oMath>
            <w:r w:rsidRPr="006663F3">
              <w:rPr>
                <w:rFonts w:ascii="Times New Roman" w:eastAsia="宋体" w:hAnsi="Times New Roman"/>
                <w:lang w:val="x-none"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x-none"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66A8EF49" w14:textId="77777777" w:rsidR="003509A7" w:rsidRPr="00357E75" w:rsidRDefault="003509A7" w:rsidP="003509A7"/>
    <w:p w14:paraId="22D53C42" w14:textId="17C00F5A"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69757668" w14:textId="77777777"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4478D8DC" w14:textId="59215C9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B2443D7"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7725EFA2" w14:textId="77777777" w:rsidTr="00661ADC">
        <w:tc>
          <w:tcPr>
            <w:tcW w:w="1488" w:type="dxa"/>
            <w:shd w:val="clear" w:color="auto" w:fill="D5DCE4"/>
          </w:tcPr>
          <w:p w14:paraId="694B79BA"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0F89C0B2"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2B22443"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9B4EB2" w:rsidRPr="007B5B46" w14:paraId="264E8630" w14:textId="77777777" w:rsidTr="00661ADC">
        <w:tc>
          <w:tcPr>
            <w:tcW w:w="1488" w:type="dxa"/>
          </w:tcPr>
          <w:p w14:paraId="05671D21" w14:textId="24340619"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lang w:eastAsia="zh-CN"/>
              </w:rPr>
            </w:pPr>
          </w:p>
        </w:tc>
        <w:tc>
          <w:tcPr>
            <w:tcW w:w="2198" w:type="dxa"/>
          </w:tcPr>
          <w:p w14:paraId="5FD53774" w14:textId="7ADAAE0B"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11BD4D63" w14:textId="3253C858"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lang w:eastAsia="zh-CN"/>
              </w:rPr>
            </w:pPr>
          </w:p>
        </w:tc>
      </w:tr>
      <w:tr w:rsidR="00632210" w:rsidRPr="007B5B46" w14:paraId="66F2548D" w14:textId="77777777" w:rsidTr="00661ADC">
        <w:tc>
          <w:tcPr>
            <w:tcW w:w="1488" w:type="dxa"/>
          </w:tcPr>
          <w:p w14:paraId="2D7EB442"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70D61321"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FA8B9F2" w14:textId="77777777" w:rsidR="00632210" w:rsidRPr="009B4EB2" w:rsidRDefault="00632210" w:rsidP="00661ADC">
            <w:pPr>
              <w:widowControl/>
              <w:tabs>
                <w:tab w:val="left" w:pos="360"/>
              </w:tabs>
              <w:autoSpaceDE w:val="0"/>
              <w:autoSpaceDN w:val="0"/>
              <w:snapToGrid w:val="0"/>
              <w:spacing w:after="60"/>
              <w:rPr>
                <w:rFonts w:ascii="Times New Roman" w:eastAsia="宋体" w:hAnsi="Times New Roman"/>
                <w:szCs w:val="16"/>
              </w:rPr>
            </w:pPr>
          </w:p>
        </w:tc>
      </w:tr>
      <w:tr w:rsidR="00632210" w:rsidRPr="007B5B46" w14:paraId="1B2C9611" w14:textId="77777777" w:rsidTr="00661ADC">
        <w:tc>
          <w:tcPr>
            <w:tcW w:w="1488" w:type="dxa"/>
          </w:tcPr>
          <w:p w14:paraId="79A284AE"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AC8F0C8"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39CA2650"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r w:rsidR="00632210" w:rsidRPr="007B5B46" w14:paraId="5E194D3A" w14:textId="77777777" w:rsidTr="00661ADC">
        <w:tc>
          <w:tcPr>
            <w:tcW w:w="1488" w:type="dxa"/>
          </w:tcPr>
          <w:p w14:paraId="1885DD33"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283AAE4"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703FE3F6"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r w:rsidR="00632210" w:rsidRPr="007B5B46" w14:paraId="2902F5F0" w14:textId="77777777" w:rsidTr="00661ADC">
        <w:tc>
          <w:tcPr>
            <w:tcW w:w="1488" w:type="dxa"/>
          </w:tcPr>
          <w:p w14:paraId="0BB48377"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7241418"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2E23A879"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bl>
    <w:p w14:paraId="5A4C6A17" w14:textId="0E8CD1FC"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408EED4A"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17DDE5A7" w14:textId="77777777" w:rsidTr="00661ADC">
        <w:tc>
          <w:tcPr>
            <w:tcW w:w="1488" w:type="dxa"/>
            <w:shd w:val="clear" w:color="auto" w:fill="D5DCE4"/>
          </w:tcPr>
          <w:p w14:paraId="4632102A"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09A304C3"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4DFA56B9"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9B4EB2" w:rsidRPr="007B5B46" w14:paraId="41CF280B" w14:textId="77777777" w:rsidTr="00661ADC">
        <w:tc>
          <w:tcPr>
            <w:tcW w:w="1488" w:type="dxa"/>
          </w:tcPr>
          <w:p w14:paraId="36C00778" w14:textId="43C4B0C0"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lang w:eastAsia="zh-CN"/>
              </w:rPr>
            </w:pPr>
          </w:p>
        </w:tc>
        <w:tc>
          <w:tcPr>
            <w:tcW w:w="2198" w:type="dxa"/>
          </w:tcPr>
          <w:p w14:paraId="7FEB4B39" w14:textId="6BBD961B"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0B1D899" w14:textId="3F64E50C"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549A5803" w14:textId="77777777" w:rsidTr="00661ADC">
        <w:tc>
          <w:tcPr>
            <w:tcW w:w="1488" w:type="dxa"/>
          </w:tcPr>
          <w:p w14:paraId="43400C42"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0B231240"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B7FE5A8"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2D9F8E22" w14:textId="77777777" w:rsidTr="00661ADC">
        <w:tc>
          <w:tcPr>
            <w:tcW w:w="1488" w:type="dxa"/>
          </w:tcPr>
          <w:p w14:paraId="402F6034"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748A810E"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085F1F2"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293AEC76" w14:textId="77777777" w:rsidTr="00661ADC">
        <w:tc>
          <w:tcPr>
            <w:tcW w:w="1488" w:type="dxa"/>
          </w:tcPr>
          <w:p w14:paraId="5D1C7130"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72F24AE"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69EE819"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2A267259" w14:textId="77777777" w:rsidTr="00661ADC">
        <w:tc>
          <w:tcPr>
            <w:tcW w:w="1488" w:type="dxa"/>
          </w:tcPr>
          <w:p w14:paraId="548E3B7D"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F8D155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12783F70"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bl>
    <w:p w14:paraId="06346361" w14:textId="77777777" w:rsidR="00060F69" w:rsidRPr="00060F69" w:rsidRDefault="00060F69" w:rsidP="00060F69">
      <w:pPr>
        <w:rPr>
          <w:lang w:val="en-GB"/>
        </w:rPr>
      </w:pPr>
    </w:p>
    <w:p w14:paraId="783EFD1B" w14:textId="0EA97879" w:rsidR="002C6D84" w:rsidRDefault="00654D64" w:rsidP="00524176">
      <w:pPr>
        <w:pStyle w:val="2"/>
        <w:numPr>
          <w:ilvl w:val="0"/>
          <w:numId w:val="0"/>
        </w:numPr>
        <w:ind w:left="576" w:hanging="576"/>
        <w:rPr>
          <w:sz w:val="24"/>
          <w:szCs w:val="24"/>
          <w:lang w:eastAsia="zh-CN"/>
        </w:rPr>
      </w:pPr>
      <w:r w:rsidRPr="00CC5D4E">
        <w:rPr>
          <w:sz w:val="24"/>
          <w:szCs w:val="24"/>
          <w:lang w:eastAsia="zh-CN"/>
        </w:rPr>
        <w:lastRenderedPageBreak/>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01079083" w14:textId="05B1EA66"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BAE9E75" w14:textId="77777777" w:rsidTr="004E2288">
        <w:tc>
          <w:tcPr>
            <w:tcW w:w="9737" w:type="dxa"/>
          </w:tcPr>
          <w:p w14:paraId="10BD9929"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6AB10C2" w14:textId="332CBC59"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26AC751" w14:textId="41B9E222"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E8019C" w:rsidRPr="00976D83">
        <w:rPr>
          <w:rFonts w:ascii="Times New Roman" w:hAnsi="Times New Roman" w:cs="Times New Roman"/>
          <w:sz w:val="20"/>
          <w:szCs w:val="20"/>
        </w:rPr>
        <w:fldChar w:fldCharType="begin"/>
      </w:r>
      <w:r w:rsidR="00E8019C" w:rsidRPr="00976D83">
        <w:rPr>
          <w:rFonts w:ascii="Times New Roman" w:hAnsi="Times New Roman" w:cs="Times New Roman"/>
          <w:sz w:val="20"/>
          <w:szCs w:val="20"/>
        </w:rPr>
        <w:instrText xml:space="preserve"> REF _Ref79940406 \n \h </w:instrText>
      </w:r>
      <w:r w:rsidR="00976D83" w:rsidRPr="00976D83">
        <w:rPr>
          <w:rFonts w:ascii="Times New Roman" w:hAnsi="Times New Roman" w:cs="Times New Roman"/>
          <w:sz w:val="20"/>
          <w:szCs w:val="20"/>
        </w:rPr>
        <w:instrText xml:space="preserve"> \* MERGEFORMAT </w:instrText>
      </w:r>
      <w:r w:rsidR="00E8019C" w:rsidRPr="00976D83">
        <w:rPr>
          <w:rFonts w:ascii="Times New Roman" w:hAnsi="Times New Roman" w:cs="Times New Roman"/>
          <w:sz w:val="20"/>
          <w:szCs w:val="20"/>
        </w:rPr>
      </w:r>
      <w:r w:rsidR="00E8019C" w:rsidRPr="00976D83">
        <w:rPr>
          <w:rFonts w:ascii="Times New Roman" w:hAnsi="Times New Roman" w:cs="Times New Roman"/>
          <w:sz w:val="20"/>
          <w:szCs w:val="20"/>
        </w:rPr>
        <w:fldChar w:fldCharType="separate"/>
      </w:r>
      <w:r w:rsidR="00E8019C" w:rsidRPr="00976D83">
        <w:rPr>
          <w:rFonts w:ascii="Times New Roman" w:hAnsi="Times New Roman" w:cs="Times New Roman"/>
          <w:sz w:val="20"/>
          <w:szCs w:val="20"/>
        </w:rPr>
        <w:t>[1]</w:t>
      </w:r>
      <w:r w:rsidR="00E8019C" w:rsidRPr="00976D83">
        <w:rPr>
          <w:rFonts w:ascii="Times New Roman" w:hAnsi="Times New Roman" w:cs="Times New Roman"/>
          <w:sz w:val="20"/>
          <w:szCs w:val="20"/>
        </w:rPr>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06D38AC4" w14:textId="6F586F30"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4F0C28" w:rsidRPr="00976D83">
        <w:rPr>
          <w:rFonts w:ascii="Times New Roman" w:hAnsi="Times New Roman" w:cs="Times New Roman"/>
          <w:b/>
          <w:bCs/>
          <w:i/>
          <w:iCs/>
          <w:sz w:val="20"/>
          <w:szCs w:val="20"/>
          <w:highlight w:val="cyan"/>
        </w:rPr>
        <w:fldChar w:fldCharType="begin"/>
      </w:r>
      <w:r w:rsidR="004F0C28" w:rsidRPr="00976D83">
        <w:rPr>
          <w:rFonts w:ascii="Times New Roman" w:hAnsi="Times New Roman" w:cs="Times New Roman"/>
          <w:b/>
          <w:bCs/>
          <w:i/>
          <w:iCs/>
          <w:sz w:val="20"/>
          <w:szCs w:val="20"/>
          <w:highlight w:val="cyan"/>
        </w:rPr>
        <w:instrText xml:space="preserve"> REF _Ref79940406 \n \h </w:instrText>
      </w:r>
      <w:r w:rsidR="00133053" w:rsidRPr="00976D83">
        <w:rPr>
          <w:rFonts w:ascii="Times New Roman" w:hAnsi="Times New Roman" w:cs="Times New Roman"/>
          <w:b/>
          <w:bCs/>
          <w:i/>
          <w:iCs/>
          <w:sz w:val="20"/>
          <w:szCs w:val="20"/>
          <w:highlight w:val="cyan"/>
        </w:rPr>
        <w:instrText xml:space="preserve"> \* MERGEFORMAT </w:instrText>
      </w:r>
      <w:r w:rsidR="004F0C28" w:rsidRPr="00976D83">
        <w:rPr>
          <w:rFonts w:ascii="Times New Roman" w:hAnsi="Times New Roman" w:cs="Times New Roman"/>
          <w:b/>
          <w:bCs/>
          <w:i/>
          <w:iCs/>
          <w:sz w:val="20"/>
          <w:szCs w:val="20"/>
          <w:highlight w:val="cyan"/>
        </w:rPr>
      </w:r>
      <w:r w:rsidR="004F0C28" w:rsidRPr="00976D83">
        <w:rPr>
          <w:rFonts w:ascii="Times New Roman" w:hAnsi="Times New Roman" w:cs="Times New Roman"/>
          <w:b/>
          <w:bCs/>
          <w:i/>
          <w:iCs/>
          <w:sz w:val="20"/>
          <w:szCs w:val="20"/>
          <w:highlight w:val="cyan"/>
        </w:rPr>
        <w:fldChar w:fldCharType="separate"/>
      </w:r>
      <w:r w:rsidR="004F0C28" w:rsidRPr="00976D83">
        <w:rPr>
          <w:rFonts w:ascii="Times New Roman" w:hAnsi="Times New Roman" w:cs="Times New Roman"/>
          <w:b/>
          <w:bCs/>
          <w:i/>
          <w:iCs/>
          <w:sz w:val="20"/>
          <w:szCs w:val="20"/>
          <w:highlight w:val="cyan"/>
        </w:rPr>
        <w:t>[1]</w:t>
      </w:r>
      <w:r w:rsidR="004F0C28"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7440B5FE" w14:textId="77777777" w:rsidTr="00A0452A">
        <w:tc>
          <w:tcPr>
            <w:tcW w:w="9737" w:type="dxa"/>
          </w:tcPr>
          <w:p w14:paraId="5484586A" w14:textId="164EAFB4"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30071F65"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31459793" w14:textId="77777777"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55D4B4F9" w14:textId="7D40D571"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5C2F94B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EF0687A" w14:textId="77777777" w:rsidTr="00661ADC">
        <w:tc>
          <w:tcPr>
            <w:tcW w:w="1488" w:type="dxa"/>
            <w:shd w:val="clear" w:color="auto" w:fill="D5DCE4"/>
          </w:tcPr>
          <w:p w14:paraId="286A0029"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0594F526"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E8D5486"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9B4EB2" w:rsidRPr="007B5B46" w14:paraId="63A774B4" w14:textId="77777777" w:rsidTr="00661ADC">
        <w:tc>
          <w:tcPr>
            <w:tcW w:w="1488" w:type="dxa"/>
          </w:tcPr>
          <w:p w14:paraId="77E4FB51" w14:textId="5EFBD4DC"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68A3AF4" w14:textId="7E21E2F2"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2004651B" w14:textId="750C54BF"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lang w:eastAsia="zh-CN"/>
              </w:rPr>
            </w:pPr>
          </w:p>
        </w:tc>
      </w:tr>
      <w:tr w:rsidR="004677FE" w:rsidRPr="007B5B46" w14:paraId="66E5FC10" w14:textId="77777777" w:rsidTr="00661ADC">
        <w:tc>
          <w:tcPr>
            <w:tcW w:w="1488" w:type="dxa"/>
          </w:tcPr>
          <w:p w14:paraId="2A350A9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4FE302BD"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2ECF0FD"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5EDFF068" w14:textId="77777777" w:rsidTr="00661ADC">
        <w:tc>
          <w:tcPr>
            <w:tcW w:w="1488" w:type="dxa"/>
          </w:tcPr>
          <w:p w14:paraId="2003F012"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521D987D"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46FC4D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385AB3BC" w14:textId="77777777" w:rsidTr="00661ADC">
        <w:tc>
          <w:tcPr>
            <w:tcW w:w="1488" w:type="dxa"/>
          </w:tcPr>
          <w:p w14:paraId="5016A05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0F132725"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6CD1669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22C2B816" w14:textId="77777777" w:rsidTr="00661ADC">
        <w:tc>
          <w:tcPr>
            <w:tcW w:w="1488" w:type="dxa"/>
          </w:tcPr>
          <w:p w14:paraId="0AAE025A"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509CDC02"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2CB1241A"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bl>
    <w:p w14:paraId="231CF824" w14:textId="6F6D6E58"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29682FE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705824E" w14:textId="77777777" w:rsidTr="00661ADC">
        <w:tc>
          <w:tcPr>
            <w:tcW w:w="1488" w:type="dxa"/>
            <w:shd w:val="clear" w:color="auto" w:fill="D5DCE4"/>
          </w:tcPr>
          <w:p w14:paraId="1D01AA6D"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63F3C959"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1A804C8D"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9B4EB2" w:rsidRPr="007B5B46" w14:paraId="19A309A0" w14:textId="77777777" w:rsidTr="00661ADC">
        <w:tc>
          <w:tcPr>
            <w:tcW w:w="1488" w:type="dxa"/>
          </w:tcPr>
          <w:p w14:paraId="3964D64F" w14:textId="0A36DC4F"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C7E64B8" w14:textId="75AE7340"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47EAE6BF" w14:textId="40885310" w:rsidR="009B4EB2" w:rsidRPr="007B5B46" w:rsidRDefault="009B4EB2" w:rsidP="009B4EB2">
            <w:pPr>
              <w:widowControl/>
              <w:tabs>
                <w:tab w:val="left" w:pos="360"/>
              </w:tabs>
              <w:autoSpaceDE w:val="0"/>
              <w:autoSpaceDN w:val="0"/>
              <w:snapToGrid w:val="0"/>
              <w:spacing w:after="60"/>
              <w:rPr>
                <w:rFonts w:ascii="Times New Roman" w:eastAsia="宋体" w:hAnsi="Times New Roman"/>
                <w:szCs w:val="16"/>
                <w:lang w:eastAsia="zh-CN"/>
              </w:rPr>
            </w:pPr>
          </w:p>
        </w:tc>
      </w:tr>
      <w:tr w:rsidR="004677FE" w:rsidRPr="007B5B46" w14:paraId="6EB076DB" w14:textId="77777777" w:rsidTr="00661ADC">
        <w:tc>
          <w:tcPr>
            <w:tcW w:w="1488" w:type="dxa"/>
          </w:tcPr>
          <w:p w14:paraId="1EB5099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23E47E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4A59B63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0CFEE44B" w14:textId="77777777" w:rsidTr="00661ADC">
        <w:tc>
          <w:tcPr>
            <w:tcW w:w="1488" w:type="dxa"/>
          </w:tcPr>
          <w:p w14:paraId="02CC9AB6"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7E57E20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C86087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66EF93F8" w14:textId="77777777" w:rsidTr="00661ADC">
        <w:tc>
          <w:tcPr>
            <w:tcW w:w="1488" w:type="dxa"/>
          </w:tcPr>
          <w:p w14:paraId="2988D3C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013184E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63C3BB26"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5C481C26" w14:textId="77777777" w:rsidTr="00661ADC">
        <w:tc>
          <w:tcPr>
            <w:tcW w:w="1488" w:type="dxa"/>
          </w:tcPr>
          <w:p w14:paraId="100C7D5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4A3244A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581B6A2"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bl>
    <w:p w14:paraId="556CB997" w14:textId="77777777" w:rsidR="004677FE" w:rsidRPr="007B5B46" w:rsidRDefault="004677FE" w:rsidP="004677FE">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0F4FDCD2" w14:textId="77777777" w:rsidR="00774CCF" w:rsidRPr="00106B4A" w:rsidRDefault="00774CCF" w:rsidP="003E42A5">
      <w:pPr>
        <w:rPr>
          <w:rFonts w:ascii="Times New Roman" w:hAnsi="Times New Roman" w:cs="Times New Roman"/>
          <w:sz w:val="20"/>
          <w:szCs w:val="21"/>
        </w:rPr>
      </w:pPr>
    </w:p>
    <w:p w14:paraId="7EB9A80D"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lastRenderedPageBreak/>
        <w:t>Summary</w:t>
      </w:r>
    </w:p>
    <w:p w14:paraId="3370E4F9" w14:textId="77777777" w:rsidR="002C6D84" w:rsidRPr="007B5B46" w:rsidRDefault="002C6D84" w:rsidP="002C6D84">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0D0CEDD1" w14:textId="77777777" w:rsidR="002C6D84" w:rsidRPr="007B5B46" w:rsidRDefault="002C6D84" w:rsidP="002C6D84">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440C17BC" w14:textId="329CC175"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A7A5018" w14:textId="77777777" w:rsidR="0013774A" w:rsidRDefault="0013774A" w:rsidP="0013774A">
      <w:pPr>
        <w:pStyle w:val="References"/>
        <w:numPr>
          <w:ilvl w:val="0"/>
          <w:numId w:val="12"/>
        </w:numPr>
        <w:spacing w:line="259" w:lineRule="auto"/>
      </w:pPr>
      <w:bookmarkStart w:id="24"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4"/>
    </w:p>
    <w:p w14:paraId="220F5DA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0DC6EEFB" w14:textId="77777777" w:rsidR="00F46CA8" w:rsidRPr="007B5B46" w:rsidRDefault="000A0E54"/>
    <w:sectPr w:rsidR="00F46CA8" w:rsidRPr="007B5B46" w:rsidSect="00CC2686">
      <w:headerReference w:type="even" r:id="rId9"/>
      <w:footerReference w:type="default" r:id="rId1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6A527" w14:textId="77777777" w:rsidR="000A0E54" w:rsidRDefault="000A0E54" w:rsidP="007B5B46">
      <w:r>
        <w:separator/>
      </w:r>
    </w:p>
  </w:endnote>
  <w:endnote w:type="continuationSeparator" w:id="0">
    <w:p w14:paraId="7491D913" w14:textId="77777777" w:rsidR="000A0E54" w:rsidRDefault="000A0E54"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1A9A" w14:textId="77777777"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rPr>
      <w:t>1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5DE44" w14:textId="77777777" w:rsidR="000A0E54" w:rsidRDefault="000A0E54" w:rsidP="007B5B46">
      <w:r>
        <w:separator/>
      </w:r>
    </w:p>
  </w:footnote>
  <w:footnote w:type="continuationSeparator" w:id="0">
    <w:p w14:paraId="7385984A" w14:textId="77777777" w:rsidR="000A0E54" w:rsidRDefault="000A0E54"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0"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11"/>
  </w:num>
  <w:num w:numId="4">
    <w:abstractNumId w:val="5"/>
  </w:num>
  <w:num w:numId="5">
    <w:abstractNumId w:val="14"/>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7"/>
  </w:num>
  <w:num w:numId="10">
    <w:abstractNumId w:val="13"/>
  </w:num>
  <w:num w:numId="11">
    <w:abstractNumId w:val="0"/>
  </w:num>
  <w:num w:numId="12">
    <w:abstractNumId w:val="9"/>
  </w:num>
  <w:num w:numId="13">
    <w:abstractNumId w:val="12"/>
  </w:num>
  <w:num w:numId="14">
    <w:abstractNumId w:val="8"/>
  </w:num>
  <w:num w:numId="15">
    <w:abstractNumId w:val="16"/>
  </w:num>
  <w:num w:numId="16">
    <w:abstractNumId w:val="2"/>
  </w:num>
  <w:num w:numId="17">
    <w:abstractNumId w:val="15"/>
  </w:num>
  <w:num w:numId="18">
    <w:abstractNumId w:val="4"/>
  </w:num>
  <w:num w:numId="19">
    <w:abstractNumId w:val="3"/>
  </w:num>
  <w:num w:numId="20">
    <w:abstractNumId w:val="1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LQ0MTEwNDA0MTZU0lEKTi0uzszPAykwqQUAaslPViwAAAA="/>
  </w:docVars>
  <w:rsids>
    <w:rsidRoot w:val="00CA35D1"/>
    <w:rsid w:val="00035049"/>
    <w:rsid w:val="00060F69"/>
    <w:rsid w:val="00066615"/>
    <w:rsid w:val="000727C4"/>
    <w:rsid w:val="0007334F"/>
    <w:rsid w:val="00084C4B"/>
    <w:rsid w:val="000964F0"/>
    <w:rsid w:val="000A0E54"/>
    <w:rsid w:val="000A2C51"/>
    <w:rsid w:val="000A7E1C"/>
    <w:rsid w:val="000B05FE"/>
    <w:rsid w:val="000C53AB"/>
    <w:rsid w:val="000C62F4"/>
    <w:rsid w:val="000E3370"/>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522F"/>
    <w:rsid w:val="005C6889"/>
    <w:rsid w:val="005D15A4"/>
    <w:rsid w:val="005E5B01"/>
    <w:rsid w:val="00606A5B"/>
    <w:rsid w:val="00630216"/>
    <w:rsid w:val="00632210"/>
    <w:rsid w:val="00635CAD"/>
    <w:rsid w:val="00653ADF"/>
    <w:rsid w:val="00654D64"/>
    <w:rsid w:val="00655248"/>
    <w:rsid w:val="006553CF"/>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B4EB2"/>
    <w:rsid w:val="009C2436"/>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254A"/>
    <w:rsid w:val="00BC6E34"/>
    <w:rsid w:val="00C1575F"/>
    <w:rsid w:val="00C168FC"/>
    <w:rsid w:val="00C2238A"/>
    <w:rsid w:val="00C36C6C"/>
    <w:rsid w:val="00C443BB"/>
    <w:rsid w:val="00C45B9F"/>
    <w:rsid w:val="00C5676B"/>
    <w:rsid w:val="00C7650A"/>
    <w:rsid w:val="00C94B99"/>
    <w:rsid w:val="00C95351"/>
    <w:rsid w:val="00C95E77"/>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A6FF2"/>
    <w:rsid w:val="00EB51AB"/>
    <w:rsid w:val="00EC07D9"/>
    <w:rsid w:val="00ED7D66"/>
    <w:rsid w:val="00F13FF5"/>
    <w:rsid w:val="00F24F91"/>
    <w:rsid w:val="00F47DDA"/>
    <w:rsid w:val="00F915E9"/>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Docs/R1-2107980.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F9BB4-2503-4E67-8163-2C2728AFF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8</Pages>
  <Words>2220</Words>
  <Characters>12659</Characters>
  <Application>Microsoft Office Word</Application>
  <DocSecurity>0</DocSecurity>
  <Lines>105</Lines>
  <Paragraphs>29</Paragraphs>
  <ScaleCrop>false</ScaleCrop>
  <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Siqi,Liu(vivo)</cp:lastModifiedBy>
  <cp:revision>219</cp:revision>
  <dcterms:created xsi:type="dcterms:W3CDTF">2021-08-15T06:36:00Z</dcterms:created>
  <dcterms:modified xsi:type="dcterms:W3CDTF">2021-08-16T03:20:00Z</dcterms:modified>
</cp:coreProperties>
</file>